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Electronics Engineering Student | Morocco Casablanca</w:t>
      </w:r>
    </w:p>
    <w:bookmarkEnd w:id="20"/>
    <w:p>
      <w:pPr>
        <w:pStyle w:val="BodyText"/>
      </w:pPr>
      <w:r>
        <w:t xml:space="preserve">[Your Full Name]</w:t>
      </w:r>
    </w:p>
    <w:p>
      <w:pPr>
        <w:pStyle w:val="BodyText"/>
      </w:pPr>
      <w:r>
        <w:t xml:space="preserve">[Your Address]</w:t>
      </w:r>
    </w:p>
    <w:p>
      <w:pPr>
        <w:pStyle w:val="BodyText"/>
      </w:pPr>
      <w:r>
        <w:t xml:space="preserve">Casablanca, Morocco</w:t>
      </w:r>
    </w:p>
    <w:p>
      <w:pPr>
        <w:pStyle w:val="BodyText"/>
      </w:pPr>
      <w:r>
        <w:t xml:space="preserve">[Email Address] | [Phone Number] | [Date]</w:t>
      </w:r>
    </w:p>
    <w:p>
      <w:pPr>
        <w:pStyle w:val="BodyText"/>
      </w:pPr>
      <w:r>
        <w:t xml:space="preserve">Scholarship Committee</w:t>
      </w:r>
    </w:p>
    <w:p>
      <w:pPr>
        <w:pStyle w:val="BodyText"/>
      </w:pPr>
      <w:r>
        <w:t xml:space="preserve">[University/Organization Name]</w:t>
      </w:r>
    </w:p>
    <w:p>
      <w:pPr>
        <w:pStyle w:val="BodyText"/>
      </w:pPr>
      <w:r>
        <w:t xml:space="preserve">Casablanca, Morocco</w:t>
      </w:r>
    </w:p>
    <w:bookmarkStart w:id="21" w:name="X2052927c9c4db9042e515b0e7d4700bc14cf672"/>
    <w:p>
      <w:pPr>
        <w:pStyle w:val="Heading2"/>
      </w:pPr>
      <w:r>
        <w:t xml:space="preserve">Subject: Formal Scholarship Application for Electronics Engineering Program at University of Casablanca</w:t>
      </w:r>
    </w:p>
    <w:bookmarkEnd w:id="21"/>
    <w:p>
      <w:pPr>
        <w:pStyle w:val="FirstParagraph"/>
      </w:pPr>
      <w:r>
        <w:t xml:space="preserve">Dear Esteemed Scholarship Committee,</w:t>
      </w:r>
    </w:p>
    <w:p>
      <w:pPr>
        <w:pStyle w:val="BodyText"/>
      </w:pPr>
      <w:r>
        <w:t xml:space="preserve">It is with profound enthusiasm that I submit this Scholarship Application Letter for the prestigious Electronics Engineering scholarship at the University of Casablanca, Morocco. As a dedicated student deeply committed to advancing my technical expertise in electronics, I have meticulously designed my academic trajectory to align with Morocco's strategic vision for technological innovation—particularly within the dynamic industrial landscape of Casablanca. This city, as Africa’s economic powerhouse and a burgeoning hub for semiconductor manufacturing and renewable energy infrastructure, presents an unparalleled environment where theoretical knowledge converges with real-world engineering challenges.</w:t>
      </w:r>
    </w:p>
    <w:p>
      <w:pPr>
        <w:pStyle w:val="BodyText"/>
      </w:pPr>
      <w:r>
        <w:t xml:space="preserve">My academic journey has been defined by rigorous pursuit in electrical systems analysis, microcontroller programming, and signal processing—subjects that form the bedrock of modern Electronics Engineering. At Mohammed V University in Rabat, I graduated with honors (GPA: 3.8/4.0) while spearheading a student-led project developing solar-powered IoT sensors for agricultural irrigation. This initiative not only earned me the National Engineering Innovation Award but also crystallized my understanding of how electronics engineering solutions directly address Morocco’s sustainable development goals. The experience reinforced my conviction that mastering advanced circuit design and embedded systems is essential to contribute meaningfully to Casablanca’s evolving smart-city infrastructure.</w:t>
      </w:r>
    </w:p>
    <w:p>
      <w:pPr>
        <w:pStyle w:val="BodyText"/>
      </w:pPr>
      <w:r>
        <w:t xml:space="preserve">Morocco Casablanca holds a unique significance in my professional aspirations. As the nation’s commercial epicenter, this city hosts key players like STMicroelectronics’ regional R&amp;D center and the emerging Technopark Casablanca—a cluster accelerating Africa’s semiconductor ecosystem. I have closely followed how local institutions such as École Mohammadia d'Ingénieurs (EMI) collaborate with industry leaders to develop talent for Morocco’s 2030 Vision of becoming an African electronics manufacturing leader. This Scholarship Application Letter represents my formal commitment to joining this transformative movement. Studying in Casablanca would immerse me in a community where I can learn from professors who consult for Moroccan industrial giants and collaborate with peers on projects directly tied to regional needs—such as optimizing power grids for renewable energy integration or designing affordable medical electronics for rural clinics.</w:t>
      </w:r>
    </w:p>
    <w:p>
      <w:pPr>
        <w:pStyle w:val="BodyText"/>
      </w:pPr>
      <w:r>
        <w:t xml:space="preserve">My technical portfolio extends beyond academics: I completed an internship at NEC Morocco, where I assisted in debugging high-frequency communication modules for 5G base stations. This role taught me the critical importance of precision in RF circuit design—a skill I aim to refine through advanced coursework at your institution. Furthermore, as a volunteer tutor for STEM programs across Casablanca’s underprivileged neighborhoods, I’ve witnessed firsthand how electronics education empowers communities. One student from the Dar Bouazza district recently built his first Arduino-based water quality monitor with my guidance—proof that accessible engineering training drives social impact. This experience fuels my resolve to become an Electronics Engineer who bridges technology and societal needs.</w:t>
      </w:r>
    </w:p>
    <w:p>
      <w:pPr>
        <w:pStyle w:val="BodyText"/>
      </w:pPr>
      <w:r>
        <w:t xml:space="preserve">The financial support of this scholarship is indispensable to my academic mission. As a first-generation university student from a modest background in Casablanca’s Sidi Moumen district, I have relied on part-time work to fund my initial studies. The tuition and living expenses for advanced Electronics Engineering training would otherwise be prohibitive. This scholarship would liberate me to fully engage with the University of Casablanca’s resources—particularly the state-of-the-art Embedded Systems Lab and its partnership with Morocco’s National Center for Energy, Materials, and Nuclear Studies (CNESTEN). I plan to utilize these facilities to research low-power sensor networks for urban waste management, directly supporting Casablanca’s Sustainable City Initiative.</w:t>
      </w:r>
    </w:p>
    <w:p>
      <w:pPr>
        <w:pStyle w:val="BodyText"/>
      </w:pPr>
      <w:r>
        <w:t xml:space="preserve">My long-term vision aligns precisely with Morocco’s national ambitions. By 2030, the country targets a 40% share of renewable energy in its grid—requiring sophisticated electronics for grid stabilization and storage systems. I aspire to co-found an R&amp;D startup in Casablanca that develops indigenous power electronics solutions, creating jobs while reducing import dependency. My proposed master’s thesis on "Adaptive Power Converters for Solar Microgrids" would lay groundwork for this venture, leveraging the University’s industry partnerships to test prototypes with local energy providers like ONEE (National Office for Electricity and Water). This path positions me to contribute as a future Electronics Engineer who elevates Morocco’s technological sovereignty.</w:t>
      </w:r>
    </w:p>
    <w:p>
      <w:pPr>
        <w:pStyle w:val="BodyText"/>
      </w:pPr>
      <w:r>
        <w:t xml:space="preserve">Beyond technical skills, I embody the collaborative spirit essential for success in Morocco Casablanca’s multicultural engineering environment. My fluency in Arabic, French, and English—honed through cross-cultural projects at university—enables seamless teamwork with international industry partners. Additionally, as an active member of the Moroccan Engineering Students’ Association (MESA), I organized workshops on circuit simulation tools that attracted 200+ participants from 15 institutions. I am eager to bring this leadership to your campus community and mentor future engineers from diverse backgrounds.</w:t>
      </w:r>
    </w:p>
    <w:p>
      <w:pPr>
        <w:pStyle w:val="BodyText"/>
      </w:pPr>
      <w:r>
        <w:t xml:space="preserve">In closing, this Scholarship Application Letter is not merely a request—it is a pledge. A pledge to honor the investment through academic excellence, research innovation, and tangible contributions to Morocco’s electronics ecosystem. I have chosen Casablanca as my academic home because it is where global engineering standards meet Africa’s most urgent challenges. The University of Casablanca offers the precise environment for me to transform from a promising student into an Electronics Engineer capable of shaping the continent’s technological future.</w:t>
      </w:r>
    </w:p>
    <w:p>
      <w:pPr>
        <w:pStyle w:val="BodyText"/>
      </w:pPr>
      <w:r>
        <w:t xml:space="preserve">Thank you for considering my application. I have attached all required documents, including academic transcripts, project portfolios, and letters of recommendation. I welcome the opportunity to discuss how my vision aligns with your scholarship’s mission at your earliest convenie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Electronics Engineering Candidate | Future Innovator for Morocco Casablanca</w:t>
      </w:r>
    </w:p>
    <w:p>
      <w:pPr>
        <w:pStyle w:val="BodyText"/>
      </w:pPr>
      <w:r>
        <w:t xml:space="preserve">This Scholarship Application Letter is submitted with the understanding that my academic and professional trajectory will directly support Morocco’s economic development through advanced Electronics Engineering expertise in Casablan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15T05:01:14Z</dcterms:created>
  <dcterms:modified xsi:type="dcterms:W3CDTF">2026-07-15T05:01:14Z</dcterms:modified>
</cp:coreProperties>
</file>

<file path=docProps/custom.xml><?xml version="1.0" encoding="utf-8"?>
<Properties xmlns="http://schemas.openxmlformats.org/officeDocument/2006/custom-properties" xmlns:vt="http://schemas.openxmlformats.org/officeDocument/2006/docPropsVTypes"/>
</file>